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2" w14:textId="65B82824" w:rsidR="0042209B" w:rsidRDefault="00E4469E" w:rsidP="004B361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9" w14:textId="31DA9F27" w:rsidR="00C42730" w:rsidRDefault="004249C7" w:rsidP="004D61C8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</w:t>
      </w:r>
      <w:r w:rsidR="002B533D">
        <w:rPr>
          <w:rFonts w:ascii="Times" w:hAnsi="Times"/>
          <w:b/>
          <w:sz w:val="22"/>
          <w:szCs w:val="22"/>
        </w:rPr>
        <w:t>A</w:t>
      </w:r>
    </w:p>
    <w:p w14:paraId="61CF7C1B" w14:textId="3AFCC924" w:rsidR="002B533D" w:rsidRDefault="00431879" w:rsidP="004D61C8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June 27</w:t>
      </w:r>
      <w:r w:rsidR="002B533D">
        <w:rPr>
          <w:rFonts w:ascii="Times" w:hAnsi="Times"/>
          <w:b/>
          <w:sz w:val="22"/>
          <w:szCs w:val="22"/>
        </w:rPr>
        <w:t xml:space="preserve">, 2024 </w:t>
      </w:r>
    </w:p>
    <w:p w14:paraId="77B50611" w14:textId="3A1F1DE6" w:rsidR="002B533D" w:rsidRDefault="002B533D" w:rsidP="004D61C8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(Virtual Meeting)</w:t>
      </w:r>
    </w:p>
    <w:p w14:paraId="68322B55" w14:textId="67B5375D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1D648C99" w14:textId="77777777" w:rsidR="002B533D" w:rsidRDefault="004D61C8" w:rsidP="0071170B">
      <w:pP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71170B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8" w:tgtFrame="_blank" w:history="1">
        <w:r w:rsidR="0071170B"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 w:rsidR="0071170B"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71170B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 xml:space="preserve">.2 </w:t>
      </w:r>
    </w:p>
    <w:p w14:paraId="2F687BE8" w14:textId="5B5D17BD" w:rsidR="0071170B" w:rsidRDefault="0071170B" w:rsidP="00711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  </w:t>
      </w:r>
    </w:p>
    <w:p w14:paraId="62A52ED8" w14:textId="631B5892" w:rsidR="002B533D" w:rsidRPr="002B533D" w:rsidRDefault="002B533D" w:rsidP="008D3200">
      <w:pPr>
        <w:rPr>
          <w:rFonts w:ascii="Times" w:hAnsi="Times"/>
          <w:b/>
          <w:i/>
          <w:iCs/>
          <w:sz w:val="20"/>
          <w:szCs w:val="20"/>
        </w:rPr>
      </w:pPr>
      <w:r w:rsidRPr="002B533D">
        <w:rPr>
          <w:rFonts w:ascii="Times" w:hAnsi="Times"/>
          <w:b/>
          <w:i/>
          <w:iCs/>
          <w:sz w:val="20"/>
          <w:szCs w:val="20"/>
        </w:rPr>
        <w:t xml:space="preserve">Board Members: Mr. Barry Lucas, Chairman, Ms. Mary Jean Pajak, Vice Chairperson, </w:t>
      </w:r>
    </w:p>
    <w:p w14:paraId="050090F1" w14:textId="61111835" w:rsidR="002B533D" w:rsidRPr="002B533D" w:rsidRDefault="002B533D" w:rsidP="008D3200">
      <w:pPr>
        <w:rPr>
          <w:rFonts w:ascii="Times" w:hAnsi="Times"/>
          <w:b/>
          <w:color w:val="FF0000"/>
          <w:sz w:val="20"/>
          <w:szCs w:val="20"/>
        </w:rPr>
      </w:pPr>
      <w:r w:rsidRPr="002B533D">
        <w:rPr>
          <w:rFonts w:ascii="Times" w:hAnsi="Times"/>
          <w:b/>
          <w:i/>
          <w:iCs/>
          <w:sz w:val="20"/>
          <w:szCs w:val="20"/>
        </w:rPr>
        <w:t xml:space="preserve">Mr. Sam Wilson, Mr. Michael McKenna, Mr. Roland </w:t>
      </w:r>
      <w:r w:rsidRPr="00E5041A">
        <w:rPr>
          <w:rFonts w:ascii="Times" w:hAnsi="Times"/>
          <w:b/>
          <w:i/>
          <w:iCs/>
          <w:sz w:val="20"/>
          <w:szCs w:val="20"/>
        </w:rPr>
        <w:t>Carter</w:t>
      </w:r>
      <w:r w:rsidR="00AC5A74" w:rsidRPr="00E5041A">
        <w:rPr>
          <w:rFonts w:ascii="Times" w:hAnsi="Times"/>
          <w:b/>
          <w:sz w:val="20"/>
          <w:szCs w:val="20"/>
        </w:rPr>
        <w:t xml:space="preserve">, </w:t>
      </w:r>
      <w:r w:rsidR="00AC5A74" w:rsidRPr="00E5041A">
        <w:rPr>
          <w:rFonts w:ascii="Times" w:hAnsi="Times"/>
          <w:b/>
          <w:i/>
          <w:iCs/>
          <w:sz w:val="20"/>
          <w:szCs w:val="20"/>
        </w:rPr>
        <w:t>Mr. Michael Jelen</w:t>
      </w:r>
      <w:r w:rsidR="007F6DA7" w:rsidRPr="00E5041A">
        <w:rPr>
          <w:rFonts w:ascii="Times" w:hAnsi="Times"/>
          <w:b/>
          <w:sz w:val="20"/>
          <w:szCs w:val="20"/>
        </w:rPr>
        <w:t xml:space="preserve">  </w:t>
      </w:r>
    </w:p>
    <w:p w14:paraId="607E205D" w14:textId="35728261" w:rsidR="008C157F" w:rsidRPr="004B3617" w:rsidRDefault="007F6DA7" w:rsidP="008D3200">
      <w:pPr>
        <w:rPr>
          <w:rFonts w:ascii="Times" w:hAnsi="Times"/>
          <w:b/>
        </w:rPr>
      </w:pPr>
      <w:r>
        <w:rPr>
          <w:rFonts w:ascii="Times" w:hAnsi="Times"/>
          <w:b/>
          <w:color w:val="FF0000"/>
        </w:rPr>
        <w:t xml:space="preserve">             </w:t>
      </w:r>
      <w:r w:rsidR="008D3200">
        <w:rPr>
          <w:rFonts w:ascii="Times" w:hAnsi="Times"/>
          <w:b/>
          <w:color w:val="FF0000"/>
        </w:rPr>
        <w:t xml:space="preserve">                                          </w:t>
      </w:r>
      <w:r w:rsidR="00BC6B2D">
        <w:rPr>
          <w:rFonts w:ascii="Times" w:hAnsi="Times"/>
          <w:b/>
        </w:rPr>
        <w:t xml:space="preserve"> </w:t>
      </w:r>
    </w:p>
    <w:p w14:paraId="607E205E" w14:textId="3EE839F9" w:rsidR="004249C7" w:rsidRPr="00C11BAE" w:rsidRDefault="00A6631F" w:rsidP="004249C7">
      <w:pPr>
        <w:numPr>
          <w:ilvl w:val="0"/>
          <w:numId w:val="6"/>
        </w:numPr>
        <w:rPr>
          <w:rFonts w:ascii="Times New Roman" w:hAnsi="Times New Roman"/>
          <w:color w:val="FF0000"/>
          <w:highlight w:val="yellow"/>
        </w:rPr>
      </w:pPr>
      <w:r w:rsidRPr="00C11BAE">
        <w:rPr>
          <w:rFonts w:ascii="Times New Roman" w:hAnsi="Times New Roman"/>
          <w:b/>
          <w:bCs/>
          <w:color w:val="FF0000"/>
          <w:highlight w:val="yellow"/>
        </w:rPr>
        <w:t>Call to Order – 1</w:t>
      </w:r>
      <w:r w:rsidR="00C11BAE" w:rsidRPr="00C11BAE">
        <w:rPr>
          <w:rFonts w:ascii="Times New Roman" w:hAnsi="Times New Roman"/>
          <w:b/>
          <w:bCs/>
          <w:color w:val="FF0000"/>
          <w:highlight w:val="yellow"/>
        </w:rPr>
        <w:t>2</w:t>
      </w:r>
      <w:r w:rsidRPr="00C11BAE">
        <w:rPr>
          <w:rFonts w:ascii="Times New Roman" w:hAnsi="Times New Roman"/>
          <w:b/>
          <w:bCs/>
          <w:color w:val="FF0000"/>
          <w:highlight w:val="yellow"/>
        </w:rPr>
        <w:t xml:space="preserve">:00 </w:t>
      </w:r>
      <w:r w:rsidR="00C11BAE" w:rsidRPr="00C11BAE">
        <w:rPr>
          <w:rFonts w:ascii="Times New Roman" w:hAnsi="Times New Roman"/>
          <w:b/>
          <w:bCs/>
          <w:color w:val="FF0000"/>
          <w:highlight w:val="yellow"/>
        </w:rPr>
        <w:t>P</w:t>
      </w:r>
      <w:r w:rsidRPr="00C11BAE">
        <w:rPr>
          <w:rFonts w:ascii="Times New Roman" w:hAnsi="Times New Roman"/>
          <w:b/>
          <w:bCs/>
          <w:color w:val="FF0000"/>
          <w:highlight w:val="yellow"/>
        </w:rPr>
        <w:t>M (Public Meeting)</w:t>
      </w:r>
      <w:r w:rsidR="00C11BAE" w:rsidRPr="00C11BAE">
        <w:rPr>
          <w:rFonts w:ascii="Times New Roman" w:hAnsi="Times New Roman"/>
          <w:color w:val="FF0000"/>
          <w:highlight w:val="yellow"/>
        </w:rPr>
        <w:t xml:space="preserve"> – </w:t>
      </w:r>
      <w:r w:rsidR="00C11BAE" w:rsidRPr="00C11BAE">
        <w:rPr>
          <w:rFonts w:ascii="Times New Roman" w:hAnsi="Times New Roman"/>
          <w:b/>
          <w:bCs/>
          <w:color w:val="FF0000"/>
          <w:highlight w:val="yellow"/>
        </w:rPr>
        <w:t>PLEASE BE ADVISED THAT THE MEETING TIME HAS CHANGED FOR THIS MEETING ONLY.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156270E8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431879">
        <w:rPr>
          <w:rFonts w:ascii="Times New Roman" w:hAnsi="Times New Roman"/>
        </w:rPr>
        <w:t>4</w:t>
      </w:r>
      <w:r w:rsidR="00820024">
        <w:rPr>
          <w:rFonts w:ascii="Times New Roman" w:hAnsi="Times New Roman"/>
        </w:rPr>
        <w:t>/</w:t>
      </w:r>
      <w:r w:rsidR="004E684C">
        <w:rPr>
          <w:rFonts w:ascii="Times New Roman" w:hAnsi="Times New Roman"/>
        </w:rPr>
        <w:t>2</w:t>
      </w:r>
      <w:r w:rsidR="00431879">
        <w:rPr>
          <w:rFonts w:ascii="Times New Roman" w:hAnsi="Times New Roman"/>
        </w:rPr>
        <w:t>5</w:t>
      </w:r>
      <w:r w:rsidR="00820024">
        <w:rPr>
          <w:rFonts w:ascii="Times New Roman" w:hAnsi="Times New Roman"/>
        </w:rPr>
        <w:t>/202</w:t>
      </w:r>
      <w:r w:rsidR="004E684C">
        <w:rPr>
          <w:rFonts w:ascii="Times New Roman" w:hAnsi="Times New Roman"/>
        </w:rPr>
        <w:t>4</w:t>
      </w:r>
      <w:r w:rsidR="00820024">
        <w:rPr>
          <w:rFonts w:ascii="Times New Roman" w:hAnsi="Times New Roman"/>
        </w:rPr>
        <w:t>)</w:t>
      </w:r>
    </w:p>
    <w:p w14:paraId="607E2064" w14:textId="2000B26A" w:rsidR="00A6631F" w:rsidRPr="00354AD6" w:rsidRDefault="008E0D44" w:rsidP="00354AD6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dministrative Approval Application </w:t>
      </w:r>
      <w:r w:rsidR="00A6631F" w:rsidRPr="007979AC">
        <w:rPr>
          <w:rFonts w:ascii="Times New Roman" w:hAnsi="Times New Roman"/>
        </w:rPr>
        <w:t>Re</w:t>
      </w:r>
      <w:r>
        <w:rPr>
          <w:rFonts w:ascii="Times New Roman" w:hAnsi="Times New Roman"/>
        </w:rPr>
        <w:t>view</w:t>
      </w:r>
    </w:p>
    <w:p w14:paraId="66DCD0D1" w14:textId="56E875A7" w:rsidR="002A6574" w:rsidRPr="00431879" w:rsidRDefault="002E6E3C" w:rsidP="00431879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</w:t>
      </w:r>
      <w:r w:rsidR="00BB4545">
        <w:rPr>
          <w:rFonts w:ascii="Times New Roman" w:hAnsi="Times New Roman"/>
        </w:rPr>
        <w:t>s</w:t>
      </w:r>
    </w:p>
    <w:p w14:paraId="6592BBF1" w14:textId="3AF8745E" w:rsidR="009E410E" w:rsidRPr="00D7617B" w:rsidRDefault="0001617C" w:rsidP="00D7617B">
      <w:pPr>
        <w:pStyle w:val="ListParagraph"/>
        <w:numPr>
          <w:ilvl w:val="0"/>
          <w:numId w:val="27"/>
        </w:numPr>
        <w:rPr>
          <w:rFonts w:ascii="Times New Roman" w:hAnsi="Times New Roman"/>
        </w:rPr>
      </w:pPr>
      <w:r>
        <w:rPr>
          <w:rFonts w:ascii="Times New Roman" w:hAnsi="Times New Roman"/>
        </w:rPr>
        <w:t>Feedback -</w:t>
      </w:r>
      <w:r w:rsidR="009E410E">
        <w:rPr>
          <w:rFonts w:ascii="Times New Roman" w:hAnsi="Times New Roman"/>
        </w:rPr>
        <w:t>2024 NCEES Interim Zone</w:t>
      </w:r>
    </w:p>
    <w:p w14:paraId="649E7EAF" w14:textId="5B12DF7B" w:rsidR="00AF1EFE" w:rsidRDefault="00607027" w:rsidP="004E684C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368B8DF7" w14:textId="1F30EED1" w:rsidR="003C5286" w:rsidRDefault="003C5286" w:rsidP="003C5286">
      <w:pPr>
        <w:pStyle w:val="ListParagraph"/>
        <w:numPr>
          <w:ilvl w:val="0"/>
          <w:numId w:val="26"/>
        </w:numPr>
        <w:rPr>
          <w:rFonts w:ascii="Times New Roman" w:hAnsi="Times New Roman"/>
        </w:rPr>
      </w:pPr>
      <w:r>
        <w:rPr>
          <w:rFonts w:ascii="Times New Roman" w:hAnsi="Times New Roman"/>
        </w:rPr>
        <w:t>Mutual Recognition Agreement</w:t>
      </w:r>
    </w:p>
    <w:p w14:paraId="0F79E124" w14:textId="063F00C2" w:rsidR="006D7CB5" w:rsidRDefault="006D7CB5" w:rsidP="003C5286">
      <w:pPr>
        <w:pStyle w:val="ListParagraph"/>
        <w:numPr>
          <w:ilvl w:val="0"/>
          <w:numId w:val="26"/>
        </w:numPr>
        <w:rPr>
          <w:rFonts w:ascii="Times New Roman" w:hAnsi="Times New Roman"/>
        </w:rPr>
      </w:pPr>
      <w:r>
        <w:rPr>
          <w:rFonts w:ascii="Times New Roman" w:hAnsi="Times New Roman"/>
        </w:rPr>
        <w:t>DOE</w:t>
      </w:r>
      <w:r w:rsidR="005E18E3">
        <w:rPr>
          <w:rFonts w:ascii="Times New Roman" w:hAnsi="Times New Roman"/>
        </w:rPr>
        <w:t>E</w:t>
      </w:r>
      <w:r>
        <w:rPr>
          <w:rFonts w:ascii="Times New Roman" w:hAnsi="Times New Roman"/>
        </w:rPr>
        <w:t xml:space="preserve"> Proposed</w:t>
      </w:r>
      <w:r w:rsidR="005E18E3">
        <w:rPr>
          <w:rFonts w:ascii="Times New Roman" w:hAnsi="Times New Roman"/>
        </w:rPr>
        <w:t xml:space="preserve"> Rulemaking</w:t>
      </w:r>
    </w:p>
    <w:p w14:paraId="71641E8D" w14:textId="7219DF10" w:rsidR="00B92D36" w:rsidRPr="0001617C" w:rsidRDefault="007747F1" w:rsidP="0001617C">
      <w:pPr>
        <w:pStyle w:val="ListParagraph"/>
        <w:numPr>
          <w:ilvl w:val="0"/>
          <w:numId w:val="26"/>
        </w:numPr>
        <w:rPr>
          <w:rFonts w:ascii="Times New Roman" w:hAnsi="Times New Roman"/>
        </w:rPr>
      </w:pPr>
      <w:r>
        <w:rPr>
          <w:rFonts w:ascii="Times New Roman" w:hAnsi="Times New Roman"/>
        </w:rPr>
        <w:t>NCEES Annual Meeting</w:t>
      </w:r>
      <w:r w:rsidR="000514BB">
        <w:rPr>
          <w:rFonts w:ascii="Times New Roman" w:hAnsi="Times New Roman"/>
        </w:rPr>
        <w:t xml:space="preserve"> – August 14-16, 2024; Chicago</w:t>
      </w:r>
      <w:r w:rsidR="004551C7">
        <w:rPr>
          <w:rFonts w:ascii="Times New Roman" w:hAnsi="Times New Roman"/>
        </w:rPr>
        <w:t>, IL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7A57FDCF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</w:t>
      </w:r>
      <w:r w:rsidR="004E684C">
        <w:rPr>
          <w:rFonts w:ascii="Times New Roman" w:hAnsi="Times New Roman"/>
          <w:b/>
          <w:color w:val="000000"/>
        </w:rPr>
        <w:t>Pursuant</w:t>
      </w:r>
      <w:r w:rsidRPr="00E00D0E">
        <w:rPr>
          <w:rFonts w:ascii="Times New Roman" w:hAnsi="Times New Roman"/>
          <w:b/>
          <w:color w:val="000000"/>
        </w:rPr>
        <w:t xml:space="preserve">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093BCF5F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</w:t>
      </w:r>
      <w:r w:rsidR="008C74B5">
        <w:rPr>
          <w:rFonts w:ascii="Times New Roman" w:hAnsi="Times New Roman"/>
        </w:rPr>
        <w:t>Technical</w:t>
      </w:r>
      <w:r w:rsidR="00DF6EE4">
        <w:rPr>
          <w:rFonts w:ascii="Times New Roman" w:hAnsi="Times New Roman"/>
        </w:rPr>
        <w:t xml:space="preserve"> Log</w:t>
      </w:r>
    </w:p>
    <w:p w14:paraId="5E85D9C1" w14:textId="2531FFEF" w:rsidR="00111793" w:rsidRPr="006645C5" w:rsidRDefault="00C94319" w:rsidP="00BC6B2D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1F916A28" w14:textId="77777777" w:rsidR="00111793" w:rsidRDefault="00111793" w:rsidP="00BC6B2D">
      <w:pPr>
        <w:rPr>
          <w:rFonts w:ascii="Times New Roman" w:hAnsi="Times New Roman"/>
          <w:b/>
          <w:bCs/>
        </w:rPr>
      </w:pPr>
    </w:p>
    <w:p w14:paraId="7FBD5417" w14:textId="3E09E5A8" w:rsidR="00CB428C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</w:t>
      </w:r>
      <w:r w:rsidR="00424EA3">
        <w:rPr>
          <w:rFonts w:ascii="Times New Roman" w:hAnsi="Times New Roman"/>
          <w:b/>
          <w:bCs/>
        </w:rPr>
        <w:t xml:space="preserve"> meeting</w:t>
      </w:r>
    </w:p>
    <w:p w14:paraId="6B6A9590" w14:textId="0A98D5CF" w:rsidR="00EF5D75" w:rsidRPr="00424EA3" w:rsidRDefault="00840526" w:rsidP="00BC6B2D">
      <w:pPr>
        <w:rPr>
          <w:rFonts w:ascii="Times New Roman" w:hAnsi="Times New Roman"/>
          <w:b/>
          <w:bCs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>https://dcnet.webex.com/dcnet/j.php?MTID=md5497e1fac985f5ddbc86633e9c46cca</w:t>
      </w:r>
    </w:p>
    <w:p w14:paraId="72255BD8" w14:textId="77777777" w:rsidR="00AB71BB" w:rsidRDefault="00AB71BB" w:rsidP="00BC6B2D">
      <w:pPr>
        <w:rPr>
          <w:rFonts w:ascii="Times New Roman" w:hAnsi="Times New Roman" w:cs="Times New Roman"/>
          <w:shd w:val="clear" w:color="auto" w:fill="EDEDED"/>
        </w:rPr>
      </w:pPr>
    </w:p>
    <w:p w14:paraId="3EFE0FB2" w14:textId="3EB71215" w:rsidR="006A076F" w:rsidRPr="00485701" w:rsidRDefault="006A076F" w:rsidP="00BC6B2D">
      <w:pPr>
        <w:rPr>
          <w:rFonts w:ascii="Times New Roman" w:hAnsi="Times New Roman" w:cs="Times New Roman"/>
          <w:shd w:val="clear" w:color="auto" w:fill="EDEDED"/>
        </w:rPr>
      </w:pPr>
      <w:r>
        <w:rPr>
          <w:rFonts w:ascii="Times New Roman" w:hAnsi="Times New Roman" w:cs="Times New Roman"/>
          <w:shd w:val="clear" w:color="auto" w:fill="EDEDED"/>
        </w:rPr>
        <w:t xml:space="preserve">Webinar Number:  </w:t>
      </w:r>
      <w:r w:rsidR="00374A7D">
        <w:rPr>
          <w:rFonts w:ascii="Helvetica" w:hAnsi="Helvetica" w:cs="Helvetica"/>
          <w:sz w:val="21"/>
          <w:szCs w:val="21"/>
          <w:shd w:val="clear" w:color="auto" w:fill="EDEDED"/>
        </w:rPr>
        <w:t>2315 234 9615</w:t>
      </w:r>
    </w:p>
    <w:p w14:paraId="45B106A8" w14:textId="77777777" w:rsidR="00AB71BB" w:rsidRPr="00BC6B2D" w:rsidRDefault="00AB71BB" w:rsidP="00BC6B2D">
      <w:pPr>
        <w:rPr>
          <w:rFonts w:ascii="Times New Roman" w:hAnsi="Times New Roman"/>
          <w:b/>
          <w:bCs/>
        </w:rPr>
      </w:pPr>
    </w:p>
    <w:p w14:paraId="556CBA5F" w14:textId="784F4DCF" w:rsidR="00BC6B2D" w:rsidRDefault="002B533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binar Password: </w:t>
      </w:r>
      <w:r w:rsidR="00374A7D">
        <w:rPr>
          <w:rFonts w:ascii="Times New Roman" w:eastAsia="Times New Roman" w:hAnsi="Times New Roman" w:cs="Times New Roman"/>
        </w:rPr>
        <w:t xml:space="preserve"> </w:t>
      </w:r>
      <w:r w:rsidR="006B09F3">
        <w:rPr>
          <w:rFonts w:ascii="Helvetica" w:hAnsi="Helvetica" w:cs="Helvetica"/>
          <w:sz w:val="21"/>
          <w:szCs w:val="21"/>
          <w:shd w:val="clear" w:color="auto" w:fill="EDEDED"/>
        </w:rPr>
        <w:t>062724</w:t>
      </w:r>
      <w:r>
        <w:rPr>
          <w:rFonts w:ascii="Times New Roman" w:eastAsia="Times New Roman" w:hAnsi="Times New Roman" w:cs="Times New Roman"/>
        </w:rPr>
        <w:t xml:space="preserve">; </w:t>
      </w:r>
      <w:r w:rsidR="00BC6B2D">
        <w:rPr>
          <w:rFonts w:ascii="Times New Roman" w:eastAsia="Times New Roman" w:hAnsi="Times New Roman" w:cs="Times New Roman"/>
        </w:rPr>
        <w:t>Dial</w:t>
      </w:r>
      <w:r>
        <w:rPr>
          <w:rFonts w:ascii="Times New Roman" w:eastAsia="Times New Roman" w:hAnsi="Times New Roman" w:cs="Times New Roman"/>
        </w:rPr>
        <w:t xml:space="preserve"> In</w:t>
      </w:r>
      <w:r w:rsidR="00BC6B2D">
        <w:rPr>
          <w:rFonts w:ascii="Times New Roman" w:eastAsia="Times New Roman" w:hAnsi="Times New Roman" w:cs="Times New Roman"/>
        </w:rPr>
        <w:t>:</w:t>
      </w:r>
      <w:r w:rsidR="00D738E0" w:rsidRPr="00D738E0">
        <w:rPr>
          <w:rFonts w:ascii="Helvetica" w:hAnsi="Helvetica" w:cs="Helvetica"/>
          <w:sz w:val="21"/>
          <w:szCs w:val="21"/>
          <w:shd w:val="clear" w:color="auto" w:fill="EDEDED"/>
        </w:rPr>
        <w:t xml:space="preserve"> </w:t>
      </w:r>
      <w:r w:rsidR="00D738E0">
        <w:rPr>
          <w:rFonts w:ascii="Helvetica" w:hAnsi="Helvetica" w:cs="Helvetica"/>
          <w:sz w:val="21"/>
          <w:szCs w:val="21"/>
          <w:shd w:val="clear" w:color="auto" w:fill="EDEDED"/>
        </w:rPr>
        <w:t>1-650-479-3208</w:t>
      </w:r>
      <w:r>
        <w:rPr>
          <w:rFonts w:ascii="Helvetica" w:hAnsi="Helvetica" w:cs="Helvetica"/>
          <w:sz w:val="21"/>
          <w:szCs w:val="21"/>
          <w:shd w:val="clear" w:color="auto" w:fill="EDEDED"/>
        </w:rPr>
        <w:t xml:space="preserve">; </w:t>
      </w:r>
      <w:r w:rsidR="00BC6B2D">
        <w:rPr>
          <w:rFonts w:ascii="Times New Roman" w:eastAsia="Times New Roman" w:hAnsi="Times New Roman" w:cs="Times New Roman"/>
        </w:rPr>
        <w:t>Access Code:</w:t>
      </w:r>
      <w:r w:rsidR="00120190" w:rsidRPr="00120190">
        <w:rPr>
          <w:rFonts w:ascii="Helvetica" w:hAnsi="Helvetica" w:cs="Helvetica"/>
          <w:sz w:val="21"/>
          <w:szCs w:val="21"/>
          <w:shd w:val="clear" w:color="auto" w:fill="EDEDED"/>
        </w:rPr>
        <w:t xml:space="preserve"> </w:t>
      </w:r>
      <w:r w:rsidR="00127DDB">
        <w:rPr>
          <w:rFonts w:ascii="Helvetica" w:hAnsi="Helvetica" w:cs="Helvetica"/>
          <w:sz w:val="21"/>
          <w:szCs w:val="21"/>
          <w:shd w:val="clear" w:color="auto" w:fill="EDEDED"/>
        </w:rPr>
        <w:t xml:space="preserve"> 2315 234 9615</w:t>
      </w:r>
      <w:r w:rsidR="00F25E49">
        <w:rPr>
          <w:rFonts w:ascii="Times New Roman" w:eastAsia="Times New Roman" w:hAnsi="Times New Roman" w:cs="Times New Roman"/>
        </w:rPr>
        <w:t xml:space="preserve"> </w:t>
      </w:r>
    </w:p>
    <w:p w14:paraId="5CF8AE1D" w14:textId="5CC1BDBD" w:rsidR="00111793" w:rsidRPr="00BE1C65" w:rsidRDefault="00111793" w:rsidP="00A6631F">
      <w:pPr>
        <w:rPr>
          <w:rFonts w:ascii="Times New Roman" w:eastAsia="Times New Roman" w:hAnsi="Times New Roman" w:cs="Times New Roman"/>
          <w:b/>
          <w:bCs/>
          <w:i/>
          <w:iCs/>
        </w:rPr>
      </w:pPr>
    </w:p>
    <w:p w14:paraId="607E206B" w14:textId="3E1B73E7" w:rsidR="00A6631F" w:rsidRPr="002B533D" w:rsidRDefault="00A6631F" w:rsidP="00A6631F">
      <w:pPr>
        <w:rPr>
          <w:rFonts w:ascii="Times New Roman" w:eastAsia="Times New Roman" w:hAnsi="Times New Roman" w:cs="Times New Roman"/>
          <w:b/>
          <w:bCs/>
        </w:rPr>
      </w:pPr>
    </w:p>
    <w:sectPr w:rsidR="00A6631F" w:rsidRPr="002B533D" w:rsidSect="00697E5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453CF9" w14:textId="77777777" w:rsidR="00FC6A53" w:rsidRDefault="00FC6A53" w:rsidP="00BE55D9">
      <w:r>
        <w:separator/>
      </w:r>
    </w:p>
  </w:endnote>
  <w:endnote w:type="continuationSeparator" w:id="0">
    <w:p w14:paraId="7C6B2BC3" w14:textId="77777777" w:rsidR="00FC6A53" w:rsidRDefault="00FC6A53" w:rsidP="00BE55D9">
      <w:r>
        <w:continuationSeparator/>
      </w:r>
    </w:p>
  </w:endnote>
  <w:endnote w:type="continuationNotice" w:id="1">
    <w:p w14:paraId="1F5AAB5E" w14:textId="77777777" w:rsidR="00FC6A53" w:rsidRDefault="00FC6A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340CF5" w14:textId="77777777" w:rsidR="00EF5993" w:rsidRDefault="00EF5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723877" w14:textId="77777777" w:rsidR="00EF5993" w:rsidRDefault="00EF5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0AB49C" w14:textId="77777777" w:rsidR="00FC6A53" w:rsidRDefault="00FC6A53" w:rsidP="00BE55D9">
      <w:r>
        <w:separator/>
      </w:r>
    </w:p>
  </w:footnote>
  <w:footnote w:type="continuationSeparator" w:id="0">
    <w:p w14:paraId="63C9896D" w14:textId="77777777" w:rsidR="00FC6A53" w:rsidRDefault="00FC6A53" w:rsidP="00BE55D9">
      <w:r>
        <w:continuationSeparator/>
      </w:r>
    </w:p>
  </w:footnote>
  <w:footnote w:type="continuationNotice" w:id="1">
    <w:p w14:paraId="267782D1" w14:textId="77777777" w:rsidR="00FC6A53" w:rsidRDefault="00FC6A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1F5C9D" w14:textId="69C7C2F3" w:rsidR="00EF5993" w:rsidRDefault="00EF59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7E2073" w14:textId="2F8EDF3C" w:rsidR="00FC7F66" w:rsidRDefault="00A63D91" w:rsidP="00BE55D9">
    <w:pPr>
      <w:pStyle w:val="Header"/>
      <w:ind w:left="-900" w:hanging="360"/>
    </w:pPr>
    <w:r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FD03FE" w14:textId="58FFD629" w:rsidR="00EF5993" w:rsidRDefault="00EF5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B821DF"/>
    <w:multiLevelType w:val="hybridMultilevel"/>
    <w:tmpl w:val="3A9A94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BC22004"/>
    <w:multiLevelType w:val="hybridMultilevel"/>
    <w:tmpl w:val="F0C2E45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6913B75"/>
    <w:multiLevelType w:val="hybridMultilevel"/>
    <w:tmpl w:val="5086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A135479"/>
    <w:multiLevelType w:val="hybridMultilevel"/>
    <w:tmpl w:val="B4B877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D851CC"/>
    <w:multiLevelType w:val="hybridMultilevel"/>
    <w:tmpl w:val="A0CC499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9"/>
  </w:num>
  <w:num w:numId="2" w16cid:durableId="263852446">
    <w:abstractNumId w:val="11"/>
  </w:num>
  <w:num w:numId="3" w16cid:durableId="230578427">
    <w:abstractNumId w:val="9"/>
  </w:num>
  <w:num w:numId="4" w16cid:durableId="708651523">
    <w:abstractNumId w:val="4"/>
  </w:num>
  <w:num w:numId="5" w16cid:durableId="457069980">
    <w:abstractNumId w:val="22"/>
  </w:num>
  <w:num w:numId="6" w16cid:durableId="1763605522">
    <w:abstractNumId w:val="12"/>
  </w:num>
  <w:num w:numId="7" w16cid:durableId="2035109363">
    <w:abstractNumId w:val="6"/>
  </w:num>
  <w:num w:numId="8" w16cid:durableId="1757626625">
    <w:abstractNumId w:val="2"/>
  </w:num>
  <w:num w:numId="9" w16cid:durableId="597913539">
    <w:abstractNumId w:val="24"/>
  </w:num>
  <w:num w:numId="10" w16cid:durableId="44719932">
    <w:abstractNumId w:val="16"/>
  </w:num>
  <w:num w:numId="11" w16cid:durableId="475103102">
    <w:abstractNumId w:val="10"/>
  </w:num>
  <w:num w:numId="12" w16cid:durableId="1160388074">
    <w:abstractNumId w:val="0"/>
  </w:num>
  <w:num w:numId="13" w16cid:durableId="591278512">
    <w:abstractNumId w:val="14"/>
  </w:num>
  <w:num w:numId="14" w16cid:durableId="1690789846">
    <w:abstractNumId w:val="3"/>
  </w:num>
  <w:num w:numId="15" w16cid:durableId="1494175423">
    <w:abstractNumId w:val="8"/>
  </w:num>
  <w:num w:numId="16" w16cid:durableId="1482114416">
    <w:abstractNumId w:val="25"/>
  </w:num>
  <w:num w:numId="17" w16cid:durableId="73402717">
    <w:abstractNumId w:val="21"/>
  </w:num>
  <w:num w:numId="18" w16cid:durableId="1825393104">
    <w:abstractNumId w:val="7"/>
  </w:num>
  <w:num w:numId="19" w16cid:durableId="83305619">
    <w:abstractNumId w:val="5"/>
  </w:num>
  <w:num w:numId="20" w16cid:durableId="1046026715">
    <w:abstractNumId w:val="1"/>
  </w:num>
  <w:num w:numId="21" w16cid:durableId="1519808925">
    <w:abstractNumId w:val="23"/>
  </w:num>
  <w:num w:numId="22" w16cid:durableId="897320192">
    <w:abstractNumId w:val="26"/>
  </w:num>
  <w:num w:numId="23" w16cid:durableId="1948005931">
    <w:abstractNumId w:val="17"/>
  </w:num>
  <w:num w:numId="24" w16cid:durableId="1103067312">
    <w:abstractNumId w:val="13"/>
  </w:num>
  <w:num w:numId="25" w16cid:durableId="915474224">
    <w:abstractNumId w:val="18"/>
  </w:num>
  <w:num w:numId="26" w16cid:durableId="627443353">
    <w:abstractNumId w:val="20"/>
  </w:num>
  <w:num w:numId="27" w16cid:durableId="104506540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0C2F"/>
    <w:rsid w:val="0001617C"/>
    <w:rsid w:val="00020169"/>
    <w:rsid w:val="00024F20"/>
    <w:rsid w:val="00031DD0"/>
    <w:rsid w:val="00040985"/>
    <w:rsid w:val="000514BB"/>
    <w:rsid w:val="00051C68"/>
    <w:rsid w:val="00057109"/>
    <w:rsid w:val="0006131B"/>
    <w:rsid w:val="000621B5"/>
    <w:rsid w:val="0006467B"/>
    <w:rsid w:val="00070A75"/>
    <w:rsid w:val="0007448B"/>
    <w:rsid w:val="00082FFF"/>
    <w:rsid w:val="000834F9"/>
    <w:rsid w:val="00083B3C"/>
    <w:rsid w:val="00091BEB"/>
    <w:rsid w:val="00092167"/>
    <w:rsid w:val="00092A8C"/>
    <w:rsid w:val="00096354"/>
    <w:rsid w:val="000A3145"/>
    <w:rsid w:val="000A4835"/>
    <w:rsid w:val="000A4D4B"/>
    <w:rsid w:val="000B5EE0"/>
    <w:rsid w:val="000B71C5"/>
    <w:rsid w:val="000C3804"/>
    <w:rsid w:val="000D077F"/>
    <w:rsid w:val="000D1862"/>
    <w:rsid w:val="000D72FC"/>
    <w:rsid w:val="000E5E87"/>
    <w:rsid w:val="000F0D26"/>
    <w:rsid w:val="000F4818"/>
    <w:rsid w:val="00106830"/>
    <w:rsid w:val="001111BC"/>
    <w:rsid w:val="00111793"/>
    <w:rsid w:val="0011278A"/>
    <w:rsid w:val="00120190"/>
    <w:rsid w:val="001220FF"/>
    <w:rsid w:val="00127DDB"/>
    <w:rsid w:val="00131D52"/>
    <w:rsid w:val="00137A2C"/>
    <w:rsid w:val="0014309D"/>
    <w:rsid w:val="00144357"/>
    <w:rsid w:val="001525DA"/>
    <w:rsid w:val="001631AA"/>
    <w:rsid w:val="001836E4"/>
    <w:rsid w:val="001A2CC8"/>
    <w:rsid w:val="001B0ABA"/>
    <w:rsid w:val="001B6B5D"/>
    <w:rsid w:val="001C41CA"/>
    <w:rsid w:val="001D7EB0"/>
    <w:rsid w:val="001E4C98"/>
    <w:rsid w:val="001F738B"/>
    <w:rsid w:val="00202A20"/>
    <w:rsid w:val="002064FB"/>
    <w:rsid w:val="00207D65"/>
    <w:rsid w:val="0021057D"/>
    <w:rsid w:val="0021646E"/>
    <w:rsid w:val="00217CBE"/>
    <w:rsid w:val="0022449D"/>
    <w:rsid w:val="00227E66"/>
    <w:rsid w:val="00235041"/>
    <w:rsid w:val="00243765"/>
    <w:rsid w:val="00246537"/>
    <w:rsid w:val="0024658A"/>
    <w:rsid w:val="00252280"/>
    <w:rsid w:val="002606E5"/>
    <w:rsid w:val="00275DA5"/>
    <w:rsid w:val="00284188"/>
    <w:rsid w:val="00285E3C"/>
    <w:rsid w:val="00290EA9"/>
    <w:rsid w:val="00295F25"/>
    <w:rsid w:val="00296A4E"/>
    <w:rsid w:val="002A2794"/>
    <w:rsid w:val="002A6574"/>
    <w:rsid w:val="002B23C8"/>
    <w:rsid w:val="002B533D"/>
    <w:rsid w:val="002B5AD7"/>
    <w:rsid w:val="002B6DF5"/>
    <w:rsid w:val="002B7106"/>
    <w:rsid w:val="002E6E3C"/>
    <w:rsid w:val="002F5621"/>
    <w:rsid w:val="00301460"/>
    <w:rsid w:val="003138AA"/>
    <w:rsid w:val="003140F1"/>
    <w:rsid w:val="00327A12"/>
    <w:rsid w:val="003359D0"/>
    <w:rsid w:val="0033611D"/>
    <w:rsid w:val="00337A62"/>
    <w:rsid w:val="00354AD6"/>
    <w:rsid w:val="00356A0D"/>
    <w:rsid w:val="00370936"/>
    <w:rsid w:val="00372AF9"/>
    <w:rsid w:val="00374A7D"/>
    <w:rsid w:val="00392AAF"/>
    <w:rsid w:val="003A49C9"/>
    <w:rsid w:val="003B04DC"/>
    <w:rsid w:val="003C5286"/>
    <w:rsid w:val="003C7074"/>
    <w:rsid w:val="003D49B3"/>
    <w:rsid w:val="003D6ACB"/>
    <w:rsid w:val="003E0D72"/>
    <w:rsid w:val="003E1F1E"/>
    <w:rsid w:val="003E4140"/>
    <w:rsid w:val="00404418"/>
    <w:rsid w:val="004067F7"/>
    <w:rsid w:val="004120F1"/>
    <w:rsid w:val="004153D6"/>
    <w:rsid w:val="004157C5"/>
    <w:rsid w:val="0042209B"/>
    <w:rsid w:val="004249C7"/>
    <w:rsid w:val="00424EA3"/>
    <w:rsid w:val="00431879"/>
    <w:rsid w:val="00443B6B"/>
    <w:rsid w:val="0044439A"/>
    <w:rsid w:val="00454CBE"/>
    <w:rsid w:val="004551C7"/>
    <w:rsid w:val="004624F0"/>
    <w:rsid w:val="00485701"/>
    <w:rsid w:val="00491546"/>
    <w:rsid w:val="00493274"/>
    <w:rsid w:val="004A32FE"/>
    <w:rsid w:val="004B3617"/>
    <w:rsid w:val="004B7505"/>
    <w:rsid w:val="004D1668"/>
    <w:rsid w:val="004D61C8"/>
    <w:rsid w:val="004D6B7F"/>
    <w:rsid w:val="004E684C"/>
    <w:rsid w:val="00503C9F"/>
    <w:rsid w:val="005108AA"/>
    <w:rsid w:val="00524D1A"/>
    <w:rsid w:val="00535D98"/>
    <w:rsid w:val="00546D60"/>
    <w:rsid w:val="00552F23"/>
    <w:rsid w:val="005557FB"/>
    <w:rsid w:val="005701DE"/>
    <w:rsid w:val="00575A23"/>
    <w:rsid w:val="00581F65"/>
    <w:rsid w:val="0058495B"/>
    <w:rsid w:val="0058740B"/>
    <w:rsid w:val="00590F85"/>
    <w:rsid w:val="00591348"/>
    <w:rsid w:val="00595C82"/>
    <w:rsid w:val="005B7A7A"/>
    <w:rsid w:val="005C01E3"/>
    <w:rsid w:val="005C794E"/>
    <w:rsid w:val="005E18E3"/>
    <w:rsid w:val="005F38CC"/>
    <w:rsid w:val="00607027"/>
    <w:rsid w:val="00643344"/>
    <w:rsid w:val="006645C5"/>
    <w:rsid w:val="0067280C"/>
    <w:rsid w:val="00697E55"/>
    <w:rsid w:val="006A076F"/>
    <w:rsid w:val="006A533E"/>
    <w:rsid w:val="006A5938"/>
    <w:rsid w:val="006A653A"/>
    <w:rsid w:val="006B09F3"/>
    <w:rsid w:val="006B601E"/>
    <w:rsid w:val="006B7EFD"/>
    <w:rsid w:val="006C2C68"/>
    <w:rsid w:val="006D7CB5"/>
    <w:rsid w:val="006E015A"/>
    <w:rsid w:val="006E64B4"/>
    <w:rsid w:val="006F0D16"/>
    <w:rsid w:val="006F5A6F"/>
    <w:rsid w:val="007008B0"/>
    <w:rsid w:val="00704E12"/>
    <w:rsid w:val="0071170B"/>
    <w:rsid w:val="00715BD2"/>
    <w:rsid w:val="0072453F"/>
    <w:rsid w:val="00726D4B"/>
    <w:rsid w:val="007347A1"/>
    <w:rsid w:val="00735FB8"/>
    <w:rsid w:val="00754C95"/>
    <w:rsid w:val="0075752C"/>
    <w:rsid w:val="007747F1"/>
    <w:rsid w:val="00776899"/>
    <w:rsid w:val="00781C33"/>
    <w:rsid w:val="0078799D"/>
    <w:rsid w:val="00793BD6"/>
    <w:rsid w:val="007978DC"/>
    <w:rsid w:val="007979AC"/>
    <w:rsid w:val="007B5578"/>
    <w:rsid w:val="007C225F"/>
    <w:rsid w:val="007D042D"/>
    <w:rsid w:val="007D259D"/>
    <w:rsid w:val="007F2C72"/>
    <w:rsid w:val="007F6DA7"/>
    <w:rsid w:val="00820024"/>
    <w:rsid w:val="008219BC"/>
    <w:rsid w:val="008224E7"/>
    <w:rsid w:val="00827362"/>
    <w:rsid w:val="00834A3B"/>
    <w:rsid w:val="00834EF7"/>
    <w:rsid w:val="00840526"/>
    <w:rsid w:val="008444B5"/>
    <w:rsid w:val="00850968"/>
    <w:rsid w:val="0085146F"/>
    <w:rsid w:val="00861428"/>
    <w:rsid w:val="00864B8F"/>
    <w:rsid w:val="00873586"/>
    <w:rsid w:val="00881BFE"/>
    <w:rsid w:val="008B71BF"/>
    <w:rsid w:val="008C1126"/>
    <w:rsid w:val="008C157F"/>
    <w:rsid w:val="008C2552"/>
    <w:rsid w:val="008C51C7"/>
    <w:rsid w:val="008C74B5"/>
    <w:rsid w:val="008D3200"/>
    <w:rsid w:val="008D551A"/>
    <w:rsid w:val="008E096B"/>
    <w:rsid w:val="008E0CFA"/>
    <w:rsid w:val="008E0D44"/>
    <w:rsid w:val="00902967"/>
    <w:rsid w:val="009045A3"/>
    <w:rsid w:val="0091055D"/>
    <w:rsid w:val="009131E1"/>
    <w:rsid w:val="0092278E"/>
    <w:rsid w:val="009245BA"/>
    <w:rsid w:val="00934AE1"/>
    <w:rsid w:val="00937E60"/>
    <w:rsid w:val="00941AD5"/>
    <w:rsid w:val="0095528C"/>
    <w:rsid w:val="00964460"/>
    <w:rsid w:val="00980774"/>
    <w:rsid w:val="00987C6B"/>
    <w:rsid w:val="009A03C5"/>
    <w:rsid w:val="009A2397"/>
    <w:rsid w:val="009B160F"/>
    <w:rsid w:val="009B5E1A"/>
    <w:rsid w:val="009B73BB"/>
    <w:rsid w:val="009C5435"/>
    <w:rsid w:val="009D1854"/>
    <w:rsid w:val="009D3993"/>
    <w:rsid w:val="009E410E"/>
    <w:rsid w:val="009E6CBF"/>
    <w:rsid w:val="009E7743"/>
    <w:rsid w:val="009F0C2F"/>
    <w:rsid w:val="009F30A5"/>
    <w:rsid w:val="00A14AE3"/>
    <w:rsid w:val="00A312AF"/>
    <w:rsid w:val="00A33DA0"/>
    <w:rsid w:val="00A43C91"/>
    <w:rsid w:val="00A52191"/>
    <w:rsid w:val="00A52F1D"/>
    <w:rsid w:val="00A63D91"/>
    <w:rsid w:val="00A6631F"/>
    <w:rsid w:val="00A673EE"/>
    <w:rsid w:val="00A7173A"/>
    <w:rsid w:val="00A813A3"/>
    <w:rsid w:val="00A82162"/>
    <w:rsid w:val="00A927C4"/>
    <w:rsid w:val="00AA2B98"/>
    <w:rsid w:val="00AA2D01"/>
    <w:rsid w:val="00AA3E2C"/>
    <w:rsid w:val="00AA53C0"/>
    <w:rsid w:val="00AB19EA"/>
    <w:rsid w:val="00AB71BB"/>
    <w:rsid w:val="00AC5A74"/>
    <w:rsid w:val="00AD03C4"/>
    <w:rsid w:val="00AD32DD"/>
    <w:rsid w:val="00AF152F"/>
    <w:rsid w:val="00AF1EFE"/>
    <w:rsid w:val="00AF2E6E"/>
    <w:rsid w:val="00AF4DA9"/>
    <w:rsid w:val="00B07A6E"/>
    <w:rsid w:val="00B1238C"/>
    <w:rsid w:val="00B2262D"/>
    <w:rsid w:val="00B2306A"/>
    <w:rsid w:val="00B24C03"/>
    <w:rsid w:val="00B41EF6"/>
    <w:rsid w:val="00B50F81"/>
    <w:rsid w:val="00B51A7C"/>
    <w:rsid w:val="00B533CF"/>
    <w:rsid w:val="00B54C6E"/>
    <w:rsid w:val="00B82002"/>
    <w:rsid w:val="00B828F7"/>
    <w:rsid w:val="00B85ACC"/>
    <w:rsid w:val="00B92D36"/>
    <w:rsid w:val="00BA1719"/>
    <w:rsid w:val="00BB13CF"/>
    <w:rsid w:val="00BB39DD"/>
    <w:rsid w:val="00BB4545"/>
    <w:rsid w:val="00BB5D68"/>
    <w:rsid w:val="00BC6B2D"/>
    <w:rsid w:val="00BD34FE"/>
    <w:rsid w:val="00BD552E"/>
    <w:rsid w:val="00BE1C65"/>
    <w:rsid w:val="00BE55D9"/>
    <w:rsid w:val="00C11BAE"/>
    <w:rsid w:val="00C25191"/>
    <w:rsid w:val="00C42730"/>
    <w:rsid w:val="00C745AD"/>
    <w:rsid w:val="00C9225F"/>
    <w:rsid w:val="00C94319"/>
    <w:rsid w:val="00C951F4"/>
    <w:rsid w:val="00CA0A95"/>
    <w:rsid w:val="00CA64BC"/>
    <w:rsid w:val="00CA6AFB"/>
    <w:rsid w:val="00CB39AB"/>
    <w:rsid w:val="00CB428C"/>
    <w:rsid w:val="00CC5A9F"/>
    <w:rsid w:val="00CD64DD"/>
    <w:rsid w:val="00CE04D6"/>
    <w:rsid w:val="00CE452F"/>
    <w:rsid w:val="00CF0712"/>
    <w:rsid w:val="00CF6E33"/>
    <w:rsid w:val="00CF76F7"/>
    <w:rsid w:val="00D13B6E"/>
    <w:rsid w:val="00D1614E"/>
    <w:rsid w:val="00D22A7B"/>
    <w:rsid w:val="00D2721A"/>
    <w:rsid w:val="00D41A05"/>
    <w:rsid w:val="00D451B7"/>
    <w:rsid w:val="00D45524"/>
    <w:rsid w:val="00D60D71"/>
    <w:rsid w:val="00D738E0"/>
    <w:rsid w:val="00D759DF"/>
    <w:rsid w:val="00D7617B"/>
    <w:rsid w:val="00D85A81"/>
    <w:rsid w:val="00D85F55"/>
    <w:rsid w:val="00D95B88"/>
    <w:rsid w:val="00DC5D87"/>
    <w:rsid w:val="00DD164E"/>
    <w:rsid w:val="00DD317E"/>
    <w:rsid w:val="00DE2103"/>
    <w:rsid w:val="00DE420C"/>
    <w:rsid w:val="00DF6EE4"/>
    <w:rsid w:val="00E00D0E"/>
    <w:rsid w:val="00E01757"/>
    <w:rsid w:val="00E05616"/>
    <w:rsid w:val="00E07E1C"/>
    <w:rsid w:val="00E13200"/>
    <w:rsid w:val="00E36187"/>
    <w:rsid w:val="00E365A5"/>
    <w:rsid w:val="00E4469E"/>
    <w:rsid w:val="00E473BF"/>
    <w:rsid w:val="00E5041A"/>
    <w:rsid w:val="00E652A6"/>
    <w:rsid w:val="00E67AB8"/>
    <w:rsid w:val="00E83133"/>
    <w:rsid w:val="00E94388"/>
    <w:rsid w:val="00E97A97"/>
    <w:rsid w:val="00EB10C7"/>
    <w:rsid w:val="00EB7ABB"/>
    <w:rsid w:val="00ED2626"/>
    <w:rsid w:val="00ED6A72"/>
    <w:rsid w:val="00EE2535"/>
    <w:rsid w:val="00EE2615"/>
    <w:rsid w:val="00EF1854"/>
    <w:rsid w:val="00EF3FBD"/>
    <w:rsid w:val="00EF5993"/>
    <w:rsid w:val="00EF5D75"/>
    <w:rsid w:val="00EF76DE"/>
    <w:rsid w:val="00F10EAD"/>
    <w:rsid w:val="00F2170B"/>
    <w:rsid w:val="00F21AAA"/>
    <w:rsid w:val="00F24309"/>
    <w:rsid w:val="00F24C2E"/>
    <w:rsid w:val="00F25E49"/>
    <w:rsid w:val="00F303FF"/>
    <w:rsid w:val="00F36D1A"/>
    <w:rsid w:val="00F47BBD"/>
    <w:rsid w:val="00F533BB"/>
    <w:rsid w:val="00F62DA1"/>
    <w:rsid w:val="00F678A1"/>
    <w:rsid w:val="00F939E9"/>
    <w:rsid w:val="00F9709B"/>
    <w:rsid w:val="00FB3494"/>
    <w:rsid w:val="00FB43A5"/>
    <w:rsid w:val="00FB49D2"/>
    <w:rsid w:val="00FC054B"/>
    <w:rsid w:val="00FC0C8B"/>
    <w:rsid w:val="00FC6A53"/>
    <w:rsid w:val="00FC7F66"/>
    <w:rsid w:val="00FE3E72"/>
    <w:rsid w:val="00FF7815"/>
    <w:rsid w:val="0DD90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9CAD4A81-75CE-46F1-8429-AC2D4B241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B71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01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15</Words>
  <Characters>1286</Characters>
  <Application>Microsoft Office Word</Application>
  <DocSecurity>0</DocSecurity>
  <Lines>4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14</cp:revision>
  <cp:lastPrinted>2019-09-13T10:19:00Z</cp:lastPrinted>
  <dcterms:created xsi:type="dcterms:W3CDTF">2024-05-07T23:44:00Z</dcterms:created>
  <dcterms:modified xsi:type="dcterms:W3CDTF">2024-06-24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f1f6b0cecd27962b694502c82e7789cf6115156ff560c9980c233da832ffe4</vt:lpwstr>
  </property>
</Properties>
</file>